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bookmarkEnd w:id="20"/>
    <w:p>
      <w:pPr>
        <w:pStyle w:val="FirstParagraph"/>
      </w:pPr>
      <w:r>
        <w:rPr>
          <w:bCs/>
          <w:b/>
        </w:rPr>
        <w:t xml:space="preserve">John Doe</w:t>
      </w:r>
      <w:r>
        <w:br/>
      </w:r>
      <w:r>
        <w:t xml:space="preserve">Calle Principal 456</w:t>
      </w:r>
      <w:r>
        <w:br/>
      </w:r>
      <w:r>
        <w:t xml:space="preserve">Córdoba, Argentina</w:t>
      </w:r>
      <w:r>
        <w:br/>
      </w:r>
      <w:r>
        <w:t xml:space="preserve">+54 9123 456789</w:t>
      </w:r>
      <w:r>
        <w:br/>
      </w:r>
      <w:r>
        <w:t xml:space="preserve">johndoe@email.com</w:t>
      </w:r>
    </w:p>
    <w:p>
      <w:pPr>
        <w:pStyle w:val="BodyText"/>
      </w:pPr>
      <w:r>
        <w:t xml:space="preserve">April 5, 2024</w:t>
      </w:r>
    </w:p>
    <w:p>
      <w:pPr>
        <w:pStyle w:val="BodyText"/>
      </w:pPr>
      <w:r>
        <w:rPr>
          <w:bCs/>
          <w:b/>
        </w:rPr>
        <w:t xml:space="preserve">HR Department</w:t>
      </w:r>
      <w:r>
        <w:br/>
      </w:r>
      <w:r>
        <w:t xml:space="preserve">Instituto de Ciencias Atmosféricas de Córdoba (ICAT)</w:t>
      </w:r>
      <w:r>
        <w:br/>
      </w:r>
      <w:r>
        <w:t xml:space="preserve">Av. Vélez Sársfield 1313</w:t>
      </w:r>
      <w:r>
        <w:br/>
      </w:r>
      <w:r>
        <w:t xml:space="preserve">Córdoba, Argentina</w:t>
      </w:r>
    </w:p>
    <w:p>
      <w:pPr>
        <w:pStyle w:val="BodyText"/>
      </w:pPr>
      <w:r>
        <w:t xml:space="preserve">Dear Hiring Committee,</w:t>
      </w:r>
    </w:p>
    <w:p>
      <w:pPr>
        <w:pStyle w:val="BodyText"/>
      </w:pPr>
      <w:r>
        <w:t xml:space="preserve">As a dedicated and experienced Meteorologist with a strong commitment to understanding and predicting atmospheric phenomena, I am excited to apply for the Meteorologist position at the Instituto de Ciencias Atmosféricas de Córdoba (ICAT) in Argentina. My academic background, professional experience, and passion for meteorological research align seamlessly with the mission of ICAT to advance scientific knowledge and address regional weather challenges. I am particularly drawn to this opportunity because of Córdoba’s unique climatic conditions and its critical role in agricultural, environmental, and disaster management sectors across Argentina.</w:t>
      </w:r>
    </w:p>
    <w:p>
      <w:pPr>
        <w:pStyle w:val="BodyText"/>
      </w:pPr>
      <w:r>
        <w:t xml:space="preserve">My journey as a Meteorologist began with a Bachelor’s degree in Atmospheric Sciences from the Universidad Nacional de Córdoba, where I developed a deep appreciation for the interplay between local weather patterns and broader climatic systems. This foundational education was further enriched by my Master’s degree in Environmental Meteorology, which focused on the impact of microclimates on agricultural productivity. During my studies, I conducted research on the influence of the Andes Mountains on precipitation distribution in northern Argentina, a topic that is especially relevant to Córdoba’s geography and economy.</w:t>
      </w:r>
    </w:p>
    <w:p>
      <w:pPr>
        <w:pStyle w:val="BodyText"/>
      </w:pPr>
      <w:r>
        <w:t xml:space="preserve">Professionally, I have worked with both public and private organizations to provide accurate weather forecasts and climate analysis. At the National Meteorological Service of Argentina (SMN), I contributed to the development of high-resolution weather models tailored for the Pampas region. These models helped farmers in Córdoba optimize crop planting schedules and mitigate risks from extreme weather events such as droughts and heavy rainfall. My work also involved collaborating with agricultural extension services to translate complex meteorological data into actionable insights for local communities.</w:t>
      </w:r>
    </w:p>
    <w:p>
      <w:pPr>
        <w:pStyle w:val="BodyText"/>
      </w:pPr>
      <w:r>
        <w:t xml:space="preserve">In addition to my technical skills, I have a proven ability to communicate scientific findings effectively. Whether presenting research at international conferences or training colleagues on the use of advanced forecasting tools like WRF (Weather Research and Forecasting) models, I prioritize clarity and accessibility. This skill is particularly important in Argentina Córdoba, where meteorological data must often bridge the gap between academic research and practical applications in sectors such as agriculture, energy, and urban planning.</w:t>
      </w:r>
    </w:p>
    <w:p>
      <w:pPr>
        <w:pStyle w:val="BodyText"/>
      </w:pPr>
      <w:r>
        <w:t xml:space="preserve">What excites me most about this opportunity at ICAT is the chance to contribute to cutting-edge research that addresses regional challenges. Córdoba’s unique position between the Andes and the Pampas creates a complex climate system that demands innovative approaches to weather prediction. For example, understanding the interactions between mountainous terrain and lowland weather patterns is critical for forecasting severe storms, which are increasingly common due to climate change. I am eager to apply my expertise in numerical weather prediction (NWP) and remote sensing technologies to enhance the accuracy of forecasts for this region.</w:t>
      </w:r>
    </w:p>
    <w:p>
      <w:pPr>
        <w:pStyle w:val="BodyText"/>
      </w:pPr>
      <w:r>
        <w:t xml:space="preserve">Moreover, I have a strong interest in interdisciplinary collaboration. ICAT’s focus on integrating meteorology with environmental science, hydrology, and climate modeling aligns with my belief that tackling climate-related challenges requires a holistic approach. In my previous role at the Universidad Nacional de Córdoba, I co-led a project examining the relationship between soil moisture and local rainfall patterns. This work not only advanced our understanding of regional hydrological cycles but also provided valuable data for sustainable water management strategies.</w:t>
      </w:r>
    </w:p>
    <w:p>
      <w:pPr>
        <w:pStyle w:val="BodyText"/>
      </w:pPr>
      <w:r>
        <w:t xml:space="preserve">Argentina Córdoba’s diverse ecosystems—from the fertile plains of the Pampas to the rugged Andean foothills—offer a dynamic laboratory for meteorological research. I am particularly interested in exploring how climate variability affects biodiversity and ecosystem resilience in this region. My experience with satellite-based land surface temperature analysis and ground-based weather station networks has equipped me to contribute meaningfully to such studies.</w:t>
      </w:r>
    </w:p>
    <w:p>
      <w:pPr>
        <w:pStyle w:val="BodyText"/>
      </w:pPr>
      <w:r>
        <w:t xml:space="preserve">Furthermore, I recognize the importance of public engagement in meteorology. In Córdoba, where weather conditions can significantly impact daily life and economic activities, it is essential to foster a culture of preparedness. I have volunteered with local organizations to conduct workshops on extreme weather safety and climate literacy, which has reinforced my commitment to making scientific knowledge accessible to all. I believe that a Meteorologist’s role extends beyond data analysis; it involves empowering communities with the tools and information they need to thrive in an uncertain climate.</w:t>
      </w:r>
    </w:p>
    <w:p>
      <w:pPr>
        <w:pStyle w:val="BodyText"/>
      </w:pPr>
      <w:r>
        <w:t xml:space="preserve">My motivation for this position is also rooted in personal connection. Growing up near Córdoba, I witnessed firsthand how weather patterns shape the region’s agricultural heritage and cultural identity. The challenge of balancing economic development with environmental sustainability is a priority for many communities here, and I am eager to contribute to solutions that reflect this balance. Whether through improving flood forecasting systems or developing early warning mechanisms for heatwaves, I am confident that my skills can make a meaningful impact.</w:t>
      </w:r>
    </w:p>
    <w:p>
      <w:pPr>
        <w:pStyle w:val="BodyText"/>
      </w:pPr>
      <w:r>
        <w:t xml:space="preserve">In conclusion, I am enthusiastic about the possibility of joining ICAT as a Meteorologist and contributing to its mission of advancing atmospheric science in Argentina Córdoba. My technical expertise, collaborative spirit, and dedication to public service make me a strong candidate for this role. I would welcome the opportunity to discuss how my background and vision align with the goals of your institution.</w:t>
      </w:r>
    </w:p>
    <w:p>
      <w:pPr>
        <w:pStyle w:val="BodyText"/>
      </w:pPr>
      <w:r>
        <w:t xml:space="preserve">Thank you for considering my application. I look forward to the possibility of contributing to ICAT’s vital work in meteorology and climate research.</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in Argentina Córdoba</dc:title>
  <dc:creator/>
  <dc:language>en</dc:language>
  <cp:keywords/>
  <dcterms:created xsi:type="dcterms:W3CDTF">2026-07-21T06:01:36Z</dcterms:created>
  <dcterms:modified xsi:type="dcterms:W3CDTF">2026-07-21T06:01:36Z</dcterms:modified>
</cp:coreProperties>
</file>

<file path=docProps/custom.xml><?xml version="1.0" encoding="utf-8"?>
<Properties xmlns="http://schemas.openxmlformats.org/officeDocument/2006/custom-properties" xmlns:vt="http://schemas.openxmlformats.org/officeDocument/2006/docPropsVTypes"/>
</file>